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3733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1299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2d2c5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45e745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12:28:53Z</dcterms:created>
  <dcterms:modified xsi:type="dcterms:W3CDTF">2021-04-29T12:28:53Z</dcterms:modified>
</cp:coreProperties>
</file>